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lila Va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li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37 Imperial Ave S Cottage Grove,  55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bvang02@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1834316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do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nst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1/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